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15ACE" w14:textId="77777777" w:rsidR="00A07EC7" w:rsidRPr="00A07EC7" w:rsidRDefault="00A07EC7" w:rsidP="00A07EC7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shd w:val="clear" w:color="auto" w:fill="FFFFFF"/>
        </w:rPr>
      </w:pPr>
      <w:r w:rsidRPr="00A07EC7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  <w:t xml:space="preserve">Project Name: </w:t>
      </w:r>
      <w:r w:rsidRPr="00A07EC7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shd w:val="clear" w:color="auto" w:fill="FFFFFF"/>
        </w:rPr>
        <w:t>Automate a Web Application.</w:t>
      </w:r>
    </w:p>
    <w:p w14:paraId="2A1976AA" w14:textId="2C8BEC0A" w:rsidR="00C313CD" w:rsidRDefault="00C313CD" w:rsidP="00A07EC7">
      <w:pPr>
        <w:pStyle w:val="Heading2"/>
      </w:pPr>
      <w:r>
        <w:t>Source Code:</w:t>
      </w:r>
    </w:p>
    <w:p w14:paraId="4F8A1CFA" w14:textId="77777777" w:rsidR="00A07EC7" w:rsidRDefault="00A07EC7" w:rsidP="00A07EC7">
      <w:pPr>
        <w:pStyle w:val="Heading3"/>
      </w:pPr>
      <w:r>
        <w:t>Login.java</w:t>
      </w:r>
    </w:p>
    <w:p w14:paraId="0D583E58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1_Automate_a_Web_Applicatio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D5C752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F0677E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6330854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ED33A7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876805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52610F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0650C7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F9C61C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Log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1D5F4D9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C301B80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[]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0C9BFD8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5AF46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: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Users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AMASJIT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ownloads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_win32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.exe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75EAF4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ropert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webdriver.chrome.driv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66779999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54C7C1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/initiate the driver</w:t>
      </w:r>
    </w:p>
    <w:p w14:paraId="32425634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hrome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35F1D16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/step:2 base url</w:t>
      </w:r>
    </w:p>
    <w:p w14:paraId="18FBEF7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_ur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learner.demo.edunext.co/login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41F13F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/step:3 launching edunext.co</w:t>
      </w:r>
    </w:p>
    <w:p w14:paraId="074D626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_ur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EC5502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329FD0BD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login-email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3817B8D4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11A728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6EA7C8B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35CC902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login-password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03C385B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;       </w:t>
      </w:r>
    </w:p>
    <w:p w14:paraId="7EEE350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1375C63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28429A2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masjit1@gmail.com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E219AE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owrah$22@1999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A40284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5A55BA2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</w:t>
      </w:r>
    </w:p>
    <w:p w14:paraId="25D44BC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og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ass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ction-primary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5C6B0B2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og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11986B9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F63E96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56FCF53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driver.close();</w:t>
      </w:r>
    </w:p>
    <w:p w14:paraId="41575987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4F126C2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10CB10E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55D2F0E" w14:textId="77777777" w:rsidR="00A07EC7" w:rsidRDefault="00A07EC7" w:rsidP="00A07EC7">
      <w:pPr>
        <w:pStyle w:val="Heading3"/>
      </w:pPr>
      <w:r>
        <w:lastRenderedPageBreak/>
        <w:t>Registration.java</w:t>
      </w:r>
    </w:p>
    <w:p w14:paraId="50F6DA4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1_Automate_a_Web_Applicatio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9202CF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2698D1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655ABC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FAAD82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832AC6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B0DB92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884C1B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80789C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gistratio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143E69E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97149A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[]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4A23BF9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79227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: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Users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AMASJIT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ownloads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_win32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.exe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A2B6A8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ropert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webdriver.chrome.driv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2EA25AD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2584B55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/initiate the driver</w:t>
      </w:r>
    </w:p>
    <w:p w14:paraId="6F2E8BE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hrome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67B9CB99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/step:2 base url</w:t>
      </w:r>
    </w:p>
    <w:p w14:paraId="5DC48CB7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_ur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learner.demo.edunext.co/regist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857240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/step:3 launching edunext.co</w:t>
      </w:r>
    </w:p>
    <w:p w14:paraId="220E927D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_ur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24168CB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0222BD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name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09F9AB2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4A26F5C4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53AF45C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0615D55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user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username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0EA72F59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user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;       </w:t>
      </w:r>
    </w:p>
    <w:p w14:paraId="3ED025A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user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5241339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2A65CD80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email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1E897B9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B56623D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5C037B9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0CA99AB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password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61A02050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570476C0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614C8DD9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terms_of_service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50EA9F7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honor_code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53F465B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61EEA38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masjit Ghoshal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B05270D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user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masjit1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2FB7D47F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masjit1@gmail.com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A5FDD8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owrah$22@1999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AC1A81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</w:t>
      </w:r>
    </w:p>
    <w:p w14:paraId="425AF28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og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ass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ction-primary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3616A29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og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1D67951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29CFED0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28C4CC3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driver.close();</w:t>
      </w:r>
    </w:p>
    <w:p w14:paraId="20DADC9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074DE780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52B6CE0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sectPr w:rsidR="00A07EC7" w:rsidRPr="00A07E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2761F5"/>
    <w:rsid w:val="00362114"/>
    <w:rsid w:val="00993BF9"/>
    <w:rsid w:val="00A07EC7"/>
    <w:rsid w:val="00A273A1"/>
    <w:rsid w:val="00AA23B2"/>
    <w:rsid w:val="00C313CD"/>
    <w:rsid w:val="00D45AAB"/>
    <w:rsid w:val="00D7432E"/>
    <w:rsid w:val="00DC0A6B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6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9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7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9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2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8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8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509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pranay penti</cp:lastModifiedBy>
  <cp:revision>7</cp:revision>
  <dcterms:created xsi:type="dcterms:W3CDTF">2022-03-23T10:03:00Z</dcterms:created>
  <dcterms:modified xsi:type="dcterms:W3CDTF">2022-04-27T17:07:00Z</dcterms:modified>
</cp:coreProperties>
</file>